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2200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D865CF0" w:rsidR="007B4A91" w:rsidRDefault="00A43A66">
      <w:pPr>
        <w:rPr>
          <w:sz w:val="28"/>
          <w:szCs w:val="28"/>
        </w:rPr>
      </w:pPr>
      <w:r>
        <w:rPr>
          <w:sz w:val="28"/>
          <w:szCs w:val="28"/>
        </w:rPr>
        <w:t>Marathon</w:t>
      </w:r>
    </w:p>
    <w:p w14:paraId="34A9E19B" w14:textId="77777777" w:rsidR="007B4A91" w:rsidRDefault="00D2200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11AD826" w:rsidR="007B4A91" w:rsidRDefault="00A43A66">
      <w:pPr>
        <w:ind w:left="720"/>
        <w:rPr>
          <w:sz w:val="28"/>
          <w:szCs w:val="28"/>
        </w:rPr>
      </w:pPr>
      <w:r>
        <w:rPr>
          <w:sz w:val="28"/>
          <w:szCs w:val="28"/>
        </w:rPr>
        <w:t>Boy makes it to the finish line.</w:t>
      </w:r>
    </w:p>
    <w:p w14:paraId="3D632C61" w14:textId="77777777" w:rsidR="007B4A91" w:rsidRDefault="00D2200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652EFE" w:rsidR="007B4A91" w:rsidRDefault="00A43A6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</w:t>
      </w:r>
      <w:proofErr w:type="gramStart"/>
      <w:r>
        <w:rPr>
          <w:sz w:val="28"/>
          <w:szCs w:val="28"/>
        </w:rPr>
        <w:t>marathon .</w:t>
      </w:r>
      <w:proofErr w:type="gramEnd"/>
      <w:r>
        <w:rPr>
          <w:sz w:val="28"/>
          <w:szCs w:val="28"/>
        </w:rPr>
        <w:t xml:space="preserve"> The boy gets bullied all the </w:t>
      </w:r>
      <w:proofErr w:type="gramStart"/>
      <w:r>
        <w:rPr>
          <w:sz w:val="28"/>
          <w:szCs w:val="28"/>
        </w:rPr>
        <w:t>time .</w:t>
      </w:r>
      <w:proofErr w:type="gramEnd"/>
      <w:r>
        <w:rPr>
          <w:sz w:val="28"/>
          <w:szCs w:val="28"/>
        </w:rPr>
        <w:t xml:space="preserve"> During the marathon vegetables and fruits are thrown at </w:t>
      </w:r>
      <w:proofErr w:type="spellStart"/>
      <w:proofErr w:type="gramStart"/>
      <w:r>
        <w:rPr>
          <w:sz w:val="28"/>
          <w:szCs w:val="28"/>
        </w:rPr>
        <w:t>him.Depending</w:t>
      </w:r>
      <w:proofErr w:type="spellEnd"/>
      <w:proofErr w:type="gramEnd"/>
      <w:r>
        <w:rPr>
          <w:sz w:val="28"/>
          <w:szCs w:val="28"/>
        </w:rPr>
        <w:t xml:space="preserve"> on the number of vegetables and fruits that are avoided the boy changes into a magician , then a wizard , then at last into a king. If the characters touch the fruits or vegetables the game is over but a second try is given.</w:t>
      </w:r>
    </w:p>
    <w:p w14:paraId="6102F988" w14:textId="77777777" w:rsidR="007B4A91" w:rsidRDefault="00D2200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2200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2200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34B7A34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F670C03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and </w:t>
            </w:r>
            <w:proofErr w:type="gramStart"/>
            <w:r>
              <w:rPr>
                <w:sz w:val="28"/>
                <w:szCs w:val="28"/>
              </w:rPr>
              <w:t>duck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526AD8D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ici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061CCD5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duck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130A333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6844D25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duck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10DECED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15520FC" w:rsidR="007B4A91" w:rsidRDefault="00A43A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duck.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8BE31BD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806274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from right to lef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ABDEA8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ma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82A768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ft to right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297E5F2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01DDB95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from right to lef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2B1A1C6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0D29C38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ft to right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F395D0A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a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47DB6FA" w:rsidR="007B4A91" w:rsidRDefault="00A43A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from right to left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DA55270" w:rsidR="007B4A91" w:rsidRDefault="000C6C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48955A2" w:rsidR="007B4A91" w:rsidRDefault="000C6C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Run .</w:t>
            </w:r>
            <w:proofErr w:type="gramEnd"/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24353D7" w:rsidR="007B4A91" w:rsidRDefault="000C6C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90A53F4" w:rsidR="007B4A91" w:rsidRDefault="000C6C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.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678F607" w:rsidR="00556965" w:rsidRDefault="00A43A66">
      <w:r>
        <w:lastRenderedPageBreak/>
        <w:t xml:space="preserve">  </w:t>
      </w:r>
      <w:r w:rsidR="00D22001">
        <w:rPr>
          <w:noProof/>
        </w:rPr>
        <w:drawing>
          <wp:inline distT="0" distB="0" distL="0" distR="0" wp14:anchorId="0EF9E13A" wp14:editId="4561933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D2200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2200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2200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2200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90C5CC5" w14:textId="5FFC1775" w:rsidR="00A43A66" w:rsidRDefault="00A43A66">
      <w:r>
        <w:t xml:space="preserve"> </w:t>
      </w:r>
      <w:proofErr w:type="gramStart"/>
      <w:r>
        <w:t>By  giving</w:t>
      </w:r>
      <w:proofErr w:type="gramEnd"/>
      <w:r>
        <w:t xml:space="preserve"> feedback when the character avoids the fruits and vegetables , </w:t>
      </w:r>
      <w:r w:rsidR="00F53A38">
        <w:t>when the player gets to the finish line.</w:t>
      </w:r>
      <w:r>
        <w:t xml:space="preserve"> </w:t>
      </w:r>
    </w:p>
    <w:p w14:paraId="24B987DE" w14:textId="22F195CB" w:rsidR="007B4A91" w:rsidRDefault="00D22001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6C6B"/>
    <w:rsid w:val="00556965"/>
    <w:rsid w:val="007B4A91"/>
    <w:rsid w:val="00A43A66"/>
    <w:rsid w:val="00D22001"/>
    <w:rsid w:val="00F53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bramanian Pillay</cp:lastModifiedBy>
  <cp:revision>5</cp:revision>
  <dcterms:created xsi:type="dcterms:W3CDTF">2021-03-18T05:03:00Z</dcterms:created>
  <dcterms:modified xsi:type="dcterms:W3CDTF">2021-03-23T11:36:00Z</dcterms:modified>
</cp:coreProperties>
</file>